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2E99F" w14:textId="77777777" w:rsidR="008F2B07" w:rsidRDefault="00E01512" w:rsidP="000472B7">
      <w:pPr>
        <w:rPr>
          <w:rFonts w:ascii="Quicksand Book" w:hAnsi="Quicksand Book"/>
          <w:b/>
        </w:rPr>
      </w:pPr>
      <w:r>
        <w:rPr>
          <w:rFonts w:ascii="Quicksand Book" w:hAnsi="Quicksand Book"/>
          <w:b/>
          <w:noProof/>
        </w:rPr>
        <w:drawing>
          <wp:anchor distT="0" distB="0" distL="114300" distR="114300" simplePos="0" relativeHeight="251663360" behindDoc="0" locked="0" layoutInCell="1" allowOverlap="1" wp14:anchorId="22871867" wp14:editId="33BFDDBE">
            <wp:simplePos x="0" y="0"/>
            <wp:positionH relativeFrom="margin">
              <wp:posOffset>209550</wp:posOffset>
            </wp:positionH>
            <wp:positionV relativeFrom="margin">
              <wp:posOffset>171450</wp:posOffset>
            </wp:positionV>
            <wp:extent cx="1133475" cy="1133475"/>
            <wp:effectExtent l="0" t="0" r="9525" b="0"/>
            <wp:wrapSquare wrapText="bothSides"/>
            <wp:docPr id="4" name="Picture 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leasant Hill Logo 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noFill/>
                      <a:miter lim="800000"/>
                    </a:ln>
                    <a:effectLst/>
                  </pic:spPr>
                </pic:pic>
              </a:graphicData>
            </a:graphic>
          </wp:anchor>
        </w:drawing>
      </w:r>
      <w:r w:rsidR="000B64ED">
        <w:rPr>
          <w:rFonts w:ascii="Quicksand Book" w:hAnsi="Quicksand Book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AA8FF2" wp14:editId="4461338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4714875" cy="15525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4875" cy="1552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E85DA4" w14:textId="77777777" w:rsidR="000B64ED" w:rsidRPr="000472B7" w:rsidRDefault="000B64ED" w:rsidP="000B64ED">
                            <w:pPr>
                              <w:pStyle w:val="Header"/>
                              <w:jc w:val="center"/>
                              <w:rPr>
                                <w:rFonts w:ascii="Quicksand Bold" w:hAnsi="Quicksand Bold"/>
                                <w:sz w:val="36"/>
                                <w:szCs w:val="36"/>
                              </w:rPr>
                            </w:pPr>
                            <w:r w:rsidRPr="00E72D20">
                              <w:rPr>
                                <w:rFonts w:ascii="Quicksand Book" w:hAnsi="Quicksand Book"/>
                                <w:b/>
                                <w:sz w:val="32"/>
                                <w:szCs w:val="32"/>
                              </w:rPr>
                              <w:t>Pleasant Hill Education Foundation</w:t>
                            </w:r>
                            <w:r w:rsidR="00320520">
                              <w:rPr>
                                <w:rFonts w:ascii="Quicksand Book" w:hAnsi="Quicksand Book"/>
                                <w:b/>
                                <w:sz w:val="32"/>
                                <w:szCs w:val="32"/>
                              </w:rPr>
                              <w:br/>
                            </w:r>
                            <w:r w:rsidR="00320520" w:rsidRPr="00320520">
                              <w:rPr>
                                <w:rFonts w:ascii="Quicksand Book" w:hAnsi="Quicksand Book"/>
                                <w:b/>
                                <w:sz w:val="24"/>
                                <w:szCs w:val="24"/>
                              </w:rPr>
                              <w:t>presents</w:t>
                            </w:r>
                            <w:r>
                              <w:rPr>
                                <w:rFonts w:ascii="Quicksand Bold" w:hAnsi="Quicksand Bold"/>
                                <w:sz w:val="44"/>
                                <w:szCs w:val="44"/>
                              </w:rPr>
                              <w:br/>
                            </w:r>
                            <w:r w:rsidR="00163E62">
                              <w:rPr>
                                <w:rFonts w:ascii="Harlow Solid Italic" w:hAnsi="Harlow Solid Italic"/>
                                <w:sz w:val="44"/>
                                <w:szCs w:val="44"/>
                              </w:rPr>
                              <w:t>Havana Nights</w:t>
                            </w:r>
                            <w:r w:rsidRPr="00082AAF">
                              <w:rPr>
                                <w:rFonts w:ascii="Harlow Solid Italic" w:hAnsi="Harlow Solid Italic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82AAF">
                              <w:rPr>
                                <w:rFonts w:ascii="Harlow Solid Italic" w:hAnsi="Harlow Solid Italic"/>
                                <w:sz w:val="36"/>
                                <w:szCs w:val="36"/>
                              </w:rPr>
                              <w:br/>
                            </w:r>
                            <w:r w:rsidR="00163E62">
                              <w:rPr>
                                <w:rFonts w:ascii="Quicksand Bold Oblique" w:hAnsi="Quicksand Bold Oblique"/>
                                <w:sz w:val="32"/>
                                <w:szCs w:val="32"/>
                              </w:rPr>
                              <w:t>8</w:t>
                            </w:r>
                            <w:r w:rsidR="00163E62" w:rsidRPr="00163E62">
                              <w:rPr>
                                <w:rFonts w:ascii="Quicksand Bold Oblique" w:hAnsi="Quicksand Bold Oblique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="00163E62">
                              <w:rPr>
                                <w:rFonts w:ascii="Quicksand Bold Oblique" w:hAnsi="Quicksand Bold Oblique"/>
                                <w:sz w:val="32"/>
                                <w:szCs w:val="32"/>
                              </w:rPr>
                              <w:t xml:space="preserve"> Annual Casino Nights</w:t>
                            </w:r>
                            <w:r>
                              <w:rPr>
                                <w:rFonts w:ascii="Quicksand Bold" w:hAnsi="Quicksand Bold"/>
                                <w:sz w:val="36"/>
                                <w:szCs w:val="36"/>
                              </w:rPr>
                              <w:br/>
                            </w:r>
                            <w:r w:rsidR="00EA5F17">
                              <w:rPr>
                                <w:rFonts w:ascii="Quicksand Book" w:hAnsi="Quicksand Book"/>
                                <w:sz w:val="24"/>
                                <w:szCs w:val="24"/>
                              </w:rPr>
                              <w:t>Saturday, February 2</w:t>
                            </w:r>
                            <w:r w:rsidR="00163E62">
                              <w:rPr>
                                <w:rFonts w:ascii="Quicksand Book" w:hAnsi="Quicksand Book"/>
                                <w:sz w:val="24"/>
                                <w:szCs w:val="24"/>
                              </w:rPr>
                              <w:t>3</w:t>
                            </w:r>
                            <w:r w:rsidR="00EA5F17">
                              <w:rPr>
                                <w:rFonts w:ascii="Quicksand Book" w:hAnsi="Quicksand Book"/>
                                <w:sz w:val="24"/>
                                <w:szCs w:val="24"/>
                              </w:rPr>
                              <w:t>, 201</w:t>
                            </w:r>
                            <w:r w:rsidR="00163E62">
                              <w:rPr>
                                <w:rFonts w:ascii="Quicksand Book" w:hAnsi="Quicksand Book"/>
                                <w:sz w:val="24"/>
                                <w:szCs w:val="24"/>
                              </w:rPr>
                              <w:t>9</w:t>
                            </w:r>
                            <w:r w:rsidRPr="00F53626">
                              <w:rPr>
                                <w:rFonts w:ascii="Quicksand Book" w:hAnsi="Quicksand Book"/>
                                <w:sz w:val="24"/>
                                <w:szCs w:val="24"/>
                              </w:rPr>
                              <w:br/>
                            </w:r>
                            <w:r w:rsidR="00163E62">
                              <w:rPr>
                                <w:rFonts w:ascii="Quicksand Book" w:hAnsi="Quicksand Book"/>
                                <w:sz w:val="24"/>
                                <w:szCs w:val="24"/>
                              </w:rPr>
                              <w:t>Emerald Valley Event Center</w:t>
                            </w:r>
                          </w:p>
                          <w:p w14:paraId="555D0B68" w14:textId="77777777" w:rsidR="008F2B07" w:rsidRDefault="008F2B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AA8FF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371.25pt;height:122.2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" fillcolor="white [3201]" stroked="f" strokeweight=".5pt">
                <v:textbox>
                  <w:txbxContent>
                    <w:p w14:paraId="08E85DA4" w14:textId="77777777" w:rsidR="000B64ED" w:rsidRPr="000472B7" w:rsidRDefault="000B64ED" w:rsidP="000B64ED">
                      <w:pPr>
                        <w:pStyle w:val="Header"/>
                        <w:jc w:val="center"/>
                        <w:rPr>
                          <w:rFonts w:ascii="Quicksand Bold" w:hAnsi="Quicksand Bold"/>
                          <w:sz w:val="36"/>
                          <w:szCs w:val="36"/>
                        </w:rPr>
                      </w:pPr>
                      <w:r w:rsidRPr="00E72D20">
                        <w:rPr>
                          <w:rFonts w:ascii="Quicksand Book" w:hAnsi="Quicksand Book"/>
                          <w:b/>
                          <w:sz w:val="32"/>
                          <w:szCs w:val="32"/>
                        </w:rPr>
                        <w:t>Pleasant Hill Education Foundation</w:t>
                      </w:r>
                      <w:r w:rsidR="00320520">
                        <w:rPr>
                          <w:rFonts w:ascii="Quicksand Book" w:hAnsi="Quicksand Book"/>
                          <w:b/>
                          <w:sz w:val="32"/>
                          <w:szCs w:val="32"/>
                        </w:rPr>
                        <w:br/>
                      </w:r>
                      <w:r w:rsidR="00320520" w:rsidRPr="00320520">
                        <w:rPr>
                          <w:rFonts w:ascii="Quicksand Book" w:hAnsi="Quicksand Book"/>
                          <w:b/>
                          <w:sz w:val="24"/>
                          <w:szCs w:val="24"/>
                        </w:rPr>
                        <w:t>presents</w:t>
                      </w:r>
                      <w:r>
                        <w:rPr>
                          <w:rFonts w:ascii="Quicksand Bold" w:hAnsi="Quicksand Bold"/>
                          <w:sz w:val="44"/>
                          <w:szCs w:val="44"/>
                        </w:rPr>
                        <w:br/>
                      </w:r>
                      <w:r w:rsidR="00163E62">
                        <w:rPr>
                          <w:rFonts w:ascii="Harlow Solid Italic" w:hAnsi="Harlow Solid Italic"/>
                          <w:sz w:val="44"/>
                          <w:szCs w:val="44"/>
                        </w:rPr>
                        <w:t>Havana Nights</w:t>
                      </w:r>
                      <w:r w:rsidRPr="00082AAF">
                        <w:rPr>
                          <w:rFonts w:ascii="Harlow Solid Italic" w:hAnsi="Harlow Solid Italic"/>
                          <w:sz w:val="36"/>
                          <w:szCs w:val="36"/>
                        </w:rPr>
                        <w:t xml:space="preserve"> </w:t>
                      </w:r>
                      <w:r w:rsidRPr="00082AAF">
                        <w:rPr>
                          <w:rFonts w:ascii="Harlow Solid Italic" w:hAnsi="Harlow Solid Italic"/>
                          <w:sz w:val="36"/>
                          <w:szCs w:val="36"/>
                        </w:rPr>
                        <w:br/>
                      </w:r>
                      <w:r w:rsidR="00163E62">
                        <w:rPr>
                          <w:rFonts w:ascii="Quicksand Bold Oblique" w:hAnsi="Quicksand Bold Oblique"/>
                          <w:sz w:val="32"/>
                          <w:szCs w:val="32"/>
                        </w:rPr>
                        <w:t>8</w:t>
                      </w:r>
                      <w:r w:rsidR="00163E62" w:rsidRPr="00163E62">
                        <w:rPr>
                          <w:rFonts w:ascii="Quicksand Bold Oblique" w:hAnsi="Quicksand Bold Oblique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="00163E62">
                        <w:rPr>
                          <w:rFonts w:ascii="Quicksand Bold Oblique" w:hAnsi="Quicksand Bold Oblique"/>
                          <w:sz w:val="32"/>
                          <w:szCs w:val="32"/>
                        </w:rPr>
                        <w:t xml:space="preserve"> Annual Casino Nights</w:t>
                      </w:r>
                      <w:r>
                        <w:rPr>
                          <w:rFonts w:ascii="Quicksand Bold" w:hAnsi="Quicksand Bold"/>
                          <w:sz w:val="36"/>
                          <w:szCs w:val="36"/>
                        </w:rPr>
                        <w:br/>
                      </w:r>
                      <w:r w:rsidR="00EA5F17">
                        <w:rPr>
                          <w:rFonts w:ascii="Quicksand Book" w:hAnsi="Quicksand Book"/>
                          <w:sz w:val="24"/>
                          <w:szCs w:val="24"/>
                        </w:rPr>
                        <w:t>Saturday, February 2</w:t>
                      </w:r>
                      <w:r w:rsidR="00163E62">
                        <w:rPr>
                          <w:rFonts w:ascii="Quicksand Book" w:hAnsi="Quicksand Book"/>
                          <w:sz w:val="24"/>
                          <w:szCs w:val="24"/>
                        </w:rPr>
                        <w:t>3</w:t>
                      </w:r>
                      <w:r w:rsidR="00EA5F17">
                        <w:rPr>
                          <w:rFonts w:ascii="Quicksand Book" w:hAnsi="Quicksand Book"/>
                          <w:sz w:val="24"/>
                          <w:szCs w:val="24"/>
                        </w:rPr>
                        <w:t>, 201</w:t>
                      </w:r>
                      <w:r w:rsidR="00163E62">
                        <w:rPr>
                          <w:rFonts w:ascii="Quicksand Book" w:hAnsi="Quicksand Book"/>
                          <w:sz w:val="24"/>
                          <w:szCs w:val="24"/>
                        </w:rPr>
                        <w:t>9</w:t>
                      </w:r>
                      <w:r w:rsidRPr="00F53626">
                        <w:rPr>
                          <w:rFonts w:ascii="Quicksand Book" w:hAnsi="Quicksand Book"/>
                          <w:sz w:val="24"/>
                          <w:szCs w:val="24"/>
                        </w:rPr>
                        <w:br/>
                      </w:r>
                      <w:r w:rsidR="00163E62">
                        <w:rPr>
                          <w:rFonts w:ascii="Quicksand Book" w:hAnsi="Quicksand Book"/>
                          <w:sz w:val="24"/>
                          <w:szCs w:val="24"/>
                        </w:rPr>
                        <w:t>Emerald Valley Event Center</w:t>
                      </w:r>
                    </w:p>
                    <w:p w14:paraId="555D0B68" w14:textId="77777777" w:rsidR="008F2B07" w:rsidRDefault="008F2B07"/>
                  </w:txbxContent>
                </v:textbox>
                <w10:wrap anchorx="margin"/>
              </v:shape>
            </w:pict>
          </mc:Fallback>
        </mc:AlternateContent>
      </w:r>
      <w:r w:rsidR="00697535">
        <w:rPr>
          <w:rFonts w:ascii="Quicksand Book" w:hAnsi="Quicksand Book"/>
          <w:b/>
        </w:rPr>
        <w:br/>
      </w:r>
    </w:p>
    <w:p w14:paraId="1C796A48" w14:textId="77777777" w:rsidR="008F2B07" w:rsidRDefault="008F2B07" w:rsidP="000472B7">
      <w:pPr>
        <w:rPr>
          <w:rFonts w:ascii="Quicksand Book" w:hAnsi="Quicksand Book"/>
          <w:b/>
        </w:rPr>
      </w:pPr>
    </w:p>
    <w:p w14:paraId="78EF06BF" w14:textId="77777777" w:rsidR="000B64ED" w:rsidRDefault="000B64ED" w:rsidP="000B64ED">
      <w:pPr>
        <w:spacing w:line="240" w:lineRule="auto"/>
        <w:rPr>
          <w:rFonts w:ascii="Quicksand Book" w:hAnsi="Quicksand Book"/>
          <w:b/>
        </w:rPr>
      </w:pPr>
    </w:p>
    <w:p w14:paraId="04E2CF3E" w14:textId="77777777" w:rsidR="00320520" w:rsidRDefault="00320520" w:rsidP="000B64ED">
      <w:pPr>
        <w:spacing w:line="240" w:lineRule="auto"/>
        <w:rPr>
          <w:rFonts w:ascii="Quicksand Bold" w:hAnsi="Quicksand Bold"/>
          <w:b/>
          <w:sz w:val="21"/>
          <w:szCs w:val="21"/>
        </w:rPr>
      </w:pPr>
    </w:p>
    <w:p w14:paraId="0C3528C3" w14:textId="77777777" w:rsidR="00320520" w:rsidRDefault="00320520" w:rsidP="000B64ED">
      <w:pPr>
        <w:spacing w:line="240" w:lineRule="auto"/>
        <w:rPr>
          <w:rFonts w:ascii="Quicksand Bold" w:hAnsi="Quicksand Bold"/>
          <w:b/>
          <w:sz w:val="21"/>
          <w:szCs w:val="21"/>
        </w:rPr>
      </w:pPr>
    </w:p>
    <w:p w14:paraId="6E696CE5" w14:textId="77777777" w:rsidR="000B64ED" w:rsidRPr="0016462D" w:rsidRDefault="00E459B6" w:rsidP="000B64ED">
      <w:pPr>
        <w:spacing w:line="240" w:lineRule="auto"/>
        <w:rPr>
          <w:rFonts w:ascii="Quicksand Book" w:hAnsi="Quicksand Book"/>
          <w:sz w:val="21"/>
          <w:szCs w:val="21"/>
        </w:rPr>
      </w:pPr>
      <w:r>
        <w:rPr>
          <w:rFonts w:ascii="Quicksand Bold" w:hAnsi="Quicksand Bold"/>
          <w:b/>
          <w:sz w:val="21"/>
          <w:szCs w:val="21"/>
        </w:rPr>
        <w:br/>
      </w:r>
      <w:r w:rsidR="000B64ED" w:rsidRPr="00263332">
        <w:rPr>
          <w:rFonts w:ascii="Quicksand Bold" w:hAnsi="Quicksand Bold"/>
          <w:b/>
          <w:strike/>
          <w:color w:val="FF0000"/>
          <w:sz w:val="21"/>
          <w:szCs w:val="21"/>
        </w:rPr>
        <w:t>Presenting Sponsor $7,</w:t>
      </w:r>
      <w:r w:rsidR="00163E62" w:rsidRPr="00263332">
        <w:rPr>
          <w:rFonts w:ascii="Quicksand Bold" w:hAnsi="Quicksand Bold"/>
          <w:b/>
          <w:strike/>
          <w:color w:val="FF0000"/>
          <w:sz w:val="21"/>
          <w:szCs w:val="21"/>
        </w:rPr>
        <w:t>5</w:t>
      </w:r>
      <w:r w:rsidR="000B64ED" w:rsidRPr="00263332">
        <w:rPr>
          <w:rFonts w:ascii="Quicksand Bold" w:hAnsi="Quicksand Bold"/>
          <w:b/>
          <w:strike/>
          <w:color w:val="FF0000"/>
          <w:sz w:val="21"/>
          <w:szCs w:val="21"/>
        </w:rPr>
        <w:t>00 (only 1)</w:t>
      </w:r>
      <w:r w:rsidR="000B64ED" w:rsidRPr="0016462D">
        <w:rPr>
          <w:rFonts w:ascii="Quicksand Book" w:hAnsi="Quicksand Book"/>
          <w:sz w:val="21"/>
          <w:szCs w:val="21"/>
        </w:rPr>
        <w:br/>
        <w:t>Logo on promo materials and tickets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Sponsor banner hung in prominent location at   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  event (provided by sponsor)</w:t>
      </w:r>
      <w:r w:rsidR="000B64ED" w:rsidRPr="0016462D">
        <w:rPr>
          <w:rFonts w:ascii="Quicksand Book" w:hAnsi="Quicksand Book"/>
          <w:sz w:val="21"/>
          <w:szCs w:val="21"/>
        </w:rPr>
        <w:br/>
        <w:t>Logo on sponsor banner</w:t>
      </w:r>
      <w:r w:rsidR="000B64ED" w:rsidRPr="0016462D">
        <w:rPr>
          <w:rFonts w:ascii="Quicksand Book" w:hAnsi="Quicksand Book"/>
          <w:sz w:val="21"/>
          <w:szCs w:val="21"/>
        </w:rPr>
        <w:br/>
        <w:t>Full page logo ad in event program</w:t>
      </w:r>
      <w:r w:rsidR="000B64ED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B64ED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   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="000B64ED" w:rsidRPr="0016462D">
        <w:rPr>
          <w:rFonts w:ascii="Quicksand Book" w:hAnsi="Quicksand Book"/>
          <w:sz w:val="21"/>
          <w:szCs w:val="21"/>
        </w:rPr>
        <w:br/>
        <w:t>2</w:t>
      </w:r>
      <w:r w:rsidR="00901B99">
        <w:rPr>
          <w:rFonts w:ascii="Quicksand Book" w:hAnsi="Quicksand Book"/>
          <w:sz w:val="21"/>
          <w:szCs w:val="21"/>
        </w:rPr>
        <w:t xml:space="preserve"> h</w:t>
      </w:r>
      <w:r w:rsidR="000B64ED" w:rsidRPr="0016462D">
        <w:rPr>
          <w:rFonts w:ascii="Quicksand Book" w:hAnsi="Quicksand Book"/>
          <w:sz w:val="21"/>
          <w:szCs w:val="21"/>
        </w:rPr>
        <w:t>osted tables (8 seats per table)</w:t>
      </w:r>
      <w:r w:rsidR="000B64ED" w:rsidRPr="0016462D">
        <w:rPr>
          <w:rFonts w:ascii="Quicksand Book" w:hAnsi="Quicksand Book"/>
          <w:sz w:val="21"/>
          <w:szCs w:val="21"/>
        </w:rPr>
        <w:br/>
        <w:t>Dedicated cocktail server for the tables</w:t>
      </w:r>
      <w:r w:rsidR="007D3D80">
        <w:rPr>
          <w:rFonts w:ascii="Quicksand Book" w:hAnsi="Quicksand Book"/>
          <w:sz w:val="21"/>
          <w:szCs w:val="21"/>
        </w:rPr>
        <w:br/>
        <w:t>16 event tickets</w:t>
      </w:r>
    </w:p>
    <w:p w14:paraId="5D8385E6" w14:textId="77777777" w:rsidR="000F1BF5" w:rsidRDefault="00163E62" w:rsidP="000B64ED">
      <w:pPr>
        <w:spacing w:line="240" w:lineRule="auto"/>
        <w:rPr>
          <w:rFonts w:ascii="Quicksand Bold" w:hAnsi="Quicksand Bold"/>
          <w:b/>
          <w:sz w:val="21"/>
          <w:szCs w:val="21"/>
        </w:rPr>
      </w:pPr>
      <w:r w:rsidRPr="009441FF">
        <w:rPr>
          <w:rFonts w:ascii="Quicksand Bold" w:hAnsi="Quicksand Bold"/>
          <w:b/>
          <w:strike/>
          <w:color w:val="C00000"/>
          <w:sz w:val="21"/>
          <w:szCs w:val="21"/>
        </w:rPr>
        <w:t>Royal Flush</w:t>
      </w:r>
      <w:r w:rsidR="000F1BF5" w:rsidRPr="009441FF">
        <w:rPr>
          <w:rFonts w:ascii="Quicksand Bold" w:hAnsi="Quicksand Bold"/>
          <w:b/>
          <w:strike/>
          <w:color w:val="C00000"/>
          <w:sz w:val="21"/>
          <w:szCs w:val="21"/>
        </w:rPr>
        <w:t xml:space="preserve"> $5,000 (only 1)</w:t>
      </w:r>
      <w:r w:rsidR="009441FF">
        <w:rPr>
          <w:rFonts w:ascii="Quicksand Bold" w:hAnsi="Quicksand Bold"/>
          <w:b/>
          <w:strike/>
          <w:color w:val="C00000"/>
          <w:sz w:val="21"/>
          <w:szCs w:val="21"/>
        </w:rPr>
        <w:t xml:space="preserve"> </w:t>
      </w:r>
      <w:r w:rsidR="009441FF" w:rsidRPr="009441FF">
        <w:rPr>
          <w:rFonts w:ascii="Quicksand Bold" w:hAnsi="Quicksand Bold"/>
          <w:b/>
          <w:color w:val="C00000"/>
          <w:sz w:val="21"/>
          <w:szCs w:val="21"/>
        </w:rPr>
        <w:t>Sold</w:t>
      </w:r>
      <w:r w:rsidR="000F1BF5" w:rsidRPr="0016462D">
        <w:rPr>
          <w:rFonts w:ascii="Quicksand Book" w:hAnsi="Quicksand Book"/>
          <w:sz w:val="21"/>
          <w:szCs w:val="21"/>
        </w:rPr>
        <w:br/>
        <w:t xml:space="preserve">Logo on </w:t>
      </w:r>
      <w:r w:rsidR="007D3D80">
        <w:rPr>
          <w:rFonts w:ascii="Quicksand Book" w:hAnsi="Quicksand Book"/>
          <w:sz w:val="21"/>
          <w:szCs w:val="21"/>
        </w:rPr>
        <w:t>banner on or near stage</w:t>
      </w:r>
      <w:r w:rsidR="000F1BF5" w:rsidRPr="0016462D">
        <w:rPr>
          <w:rFonts w:ascii="Quicksand Book" w:hAnsi="Quicksand Book"/>
          <w:sz w:val="21"/>
          <w:szCs w:val="21"/>
        </w:rPr>
        <w:br/>
        <w:t xml:space="preserve">Sponsor banner hung in prominent location at   </w:t>
      </w:r>
      <w:r w:rsidR="000F1BF5" w:rsidRPr="0016462D">
        <w:rPr>
          <w:rFonts w:ascii="Quicksand Book" w:hAnsi="Quicksand Book"/>
          <w:sz w:val="21"/>
          <w:szCs w:val="21"/>
        </w:rPr>
        <w:br/>
        <w:t xml:space="preserve">  event (provided by sponsor)</w:t>
      </w:r>
      <w:r w:rsidR="000F1BF5" w:rsidRPr="0016462D">
        <w:rPr>
          <w:rFonts w:ascii="Quicksand Book" w:hAnsi="Quicksand Book"/>
          <w:sz w:val="21"/>
          <w:szCs w:val="21"/>
        </w:rPr>
        <w:br/>
      </w:r>
      <w:r w:rsidR="007D3D80">
        <w:rPr>
          <w:rFonts w:ascii="Quicksand Book" w:hAnsi="Quicksand Book"/>
          <w:sz w:val="21"/>
          <w:szCs w:val="21"/>
        </w:rPr>
        <w:t xml:space="preserve">Half </w:t>
      </w:r>
      <w:r w:rsidR="000F1BF5" w:rsidRPr="0016462D">
        <w:rPr>
          <w:rFonts w:ascii="Quicksand Book" w:hAnsi="Quicksand Book"/>
          <w:sz w:val="21"/>
          <w:szCs w:val="21"/>
        </w:rPr>
        <w:t>page logo ad in event program</w:t>
      </w:r>
      <w:r w:rsidR="000F1BF5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F1BF5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0F1BF5"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   </w:t>
      </w:r>
      <w:r w:rsidR="000F1BF5"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="000F1BF5" w:rsidRPr="0016462D">
        <w:rPr>
          <w:rFonts w:ascii="Quicksand Book" w:hAnsi="Quicksand Book"/>
          <w:sz w:val="21"/>
          <w:szCs w:val="21"/>
        </w:rPr>
        <w:br/>
      </w:r>
      <w:r w:rsidR="007D3D80">
        <w:rPr>
          <w:rFonts w:ascii="Quicksand Book" w:hAnsi="Quicksand Book"/>
          <w:sz w:val="21"/>
          <w:szCs w:val="21"/>
        </w:rPr>
        <w:t>1</w:t>
      </w:r>
      <w:r w:rsidR="00901B99">
        <w:rPr>
          <w:rFonts w:ascii="Quicksand Book" w:hAnsi="Quicksand Book"/>
          <w:sz w:val="21"/>
          <w:szCs w:val="21"/>
        </w:rPr>
        <w:t xml:space="preserve"> h</w:t>
      </w:r>
      <w:r w:rsidR="000F1BF5" w:rsidRPr="0016462D">
        <w:rPr>
          <w:rFonts w:ascii="Quicksand Book" w:hAnsi="Quicksand Book"/>
          <w:sz w:val="21"/>
          <w:szCs w:val="21"/>
        </w:rPr>
        <w:t>os</w:t>
      </w:r>
      <w:r w:rsidR="007D3D80">
        <w:rPr>
          <w:rFonts w:ascii="Quicksand Book" w:hAnsi="Quicksand Book"/>
          <w:sz w:val="21"/>
          <w:szCs w:val="21"/>
        </w:rPr>
        <w:t>ted table</w:t>
      </w:r>
      <w:r w:rsidR="000F1BF5" w:rsidRPr="0016462D">
        <w:rPr>
          <w:rFonts w:ascii="Quicksand Book" w:hAnsi="Quicksand Book"/>
          <w:sz w:val="21"/>
          <w:szCs w:val="21"/>
        </w:rPr>
        <w:t xml:space="preserve"> (8 seats per table)</w:t>
      </w:r>
      <w:r w:rsidR="000F1BF5" w:rsidRPr="0016462D">
        <w:rPr>
          <w:rFonts w:ascii="Quicksand Book" w:hAnsi="Quicksand Book"/>
          <w:sz w:val="21"/>
          <w:szCs w:val="21"/>
        </w:rPr>
        <w:br/>
        <w:t>Dedicate</w:t>
      </w:r>
      <w:r w:rsidR="007D3D80">
        <w:rPr>
          <w:rFonts w:ascii="Quicksand Book" w:hAnsi="Quicksand Book"/>
          <w:sz w:val="21"/>
          <w:szCs w:val="21"/>
        </w:rPr>
        <w:t>d cocktail server for the table</w:t>
      </w:r>
      <w:r w:rsidR="007D3D80">
        <w:rPr>
          <w:rFonts w:ascii="Quicksand Book" w:hAnsi="Quicksand Book"/>
          <w:sz w:val="21"/>
          <w:szCs w:val="21"/>
        </w:rPr>
        <w:br/>
        <w:t>8 event tickets</w:t>
      </w:r>
    </w:p>
    <w:p w14:paraId="19B4BA60" w14:textId="77777777" w:rsidR="000F1BF5" w:rsidRDefault="00163E62" w:rsidP="000B64ED">
      <w:pPr>
        <w:spacing w:line="240" w:lineRule="auto"/>
        <w:rPr>
          <w:rFonts w:ascii="Quicksand Book" w:hAnsi="Quicksand Book"/>
          <w:sz w:val="21"/>
          <w:szCs w:val="21"/>
        </w:rPr>
      </w:pPr>
      <w:r>
        <w:rPr>
          <w:rFonts w:ascii="Quicksand Bold" w:hAnsi="Quicksand Bold"/>
          <w:b/>
          <w:sz w:val="21"/>
          <w:szCs w:val="21"/>
        </w:rPr>
        <w:t xml:space="preserve">Diamond </w:t>
      </w:r>
      <w:r w:rsidR="000B64ED" w:rsidRPr="0016462D">
        <w:rPr>
          <w:rFonts w:ascii="Quicksand Bold" w:hAnsi="Quicksand Bold"/>
          <w:b/>
          <w:sz w:val="21"/>
          <w:szCs w:val="21"/>
        </w:rPr>
        <w:t>Sponsor $3,000 (only 4)</w:t>
      </w:r>
      <w:r w:rsidR="000B64ED" w:rsidRPr="0016462D">
        <w:rPr>
          <w:rFonts w:ascii="Quicksand Book" w:hAnsi="Quicksand Book"/>
          <w:sz w:val="21"/>
          <w:szCs w:val="21"/>
        </w:rPr>
        <w:br/>
        <w:t>Logo on sponsor banner</w:t>
      </w:r>
      <w:r w:rsidR="000B64ED" w:rsidRPr="0016462D">
        <w:rPr>
          <w:rFonts w:ascii="Quicksand Book" w:hAnsi="Quicksand Book"/>
          <w:sz w:val="21"/>
          <w:szCs w:val="21"/>
        </w:rPr>
        <w:br/>
        <w:t>Half page logo ad in event program</w:t>
      </w:r>
      <w:r w:rsidR="000B64ED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B64ED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="000B64ED" w:rsidRPr="0016462D">
        <w:rPr>
          <w:rFonts w:ascii="Quicksand Book" w:hAnsi="Quicksand Book"/>
          <w:sz w:val="21"/>
          <w:szCs w:val="21"/>
        </w:rPr>
        <w:br/>
        <w:t>1 hosted table (8 seats per table)</w:t>
      </w:r>
      <w:r w:rsidR="000F1BF5">
        <w:rPr>
          <w:rFonts w:ascii="Quicksand Book" w:hAnsi="Quicksand Book"/>
          <w:sz w:val="21"/>
          <w:szCs w:val="21"/>
        </w:rPr>
        <w:br/>
      </w:r>
      <w:r w:rsidR="007D3D80">
        <w:rPr>
          <w:rFonts w:ascii="Quicksand Book" w:hAnsi="Quicksand Book"/>
          <w:sz w:val="21"/>
          <w:szCs w:val="21"/>
        </w:rPr>
        <w:t>8</w:t>
      </w:r>
      <w:r w:rsidR="000F1BF5" w:rsidRPr="0016462D">
        <w:rPr>
          <w:rFonts w:ascii="Quicksand Book" w:hAnsi="Quicksand Book"/>
          <w:sz w:val="21"/>
          <w:szCs w:val="21"/>
        </w:rPr>
        <w:t xml:space="preserve"> event tickets</w:t>
      </w:r>
    </w:p>
    <w:p w14:paraId="455EA4FB" w14:textId="77777777" w:rsidR="007D3D80" w:rsidRDefault="006427E4" w:rsidP="000B64ED">
      <w:pPr>
        <w:spacing w:line="240" w:lineRule="auto"/>
        <w:rPr>
          <w:rFonts w:ascii="Quicksand Book" w:hAnsi="Quicksand Book"/>
          <w:sz w:val="21"/>
          <w:szCs w:val="21"/>
        </w:rPr>
      </w:pPr>
      <w:r w:rsidRPr="0016462D">
        <w:rPr>
          <w:rFonts w:ascii="Quicksand Book" w:hAnsi="Quicksand Book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00251C7" wp14:editId="54081EAD">
                <wp:simplePos x="0" y="0"/>
                <wp:positionH relativeFrom="margin">
                  <wp:align>left</wp:align>
                </wp:positionH>
                <wp:positionV relativeFrom="paragraph">
                  <wp:posOffset>1358265</wp:posOffset>
                </wp:positionV>
                <wp:extent cx="6829425" cy="476250"/>
                <wp:effectExtent l="0" t="0" r="952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4D8A6" w14:textId="059FB055" w:rsidR="006427E4" w:rsidRPr="00CF7093" w:rsidRDefault="006427E4" w:rsidP="006427E4">
                            <w:pPr>
                              <w:jc w:val="center"/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</w:pPr>
                            <w:r w:rsidRPr="00CF7093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 xml:space="preserve">Sponsorships commitments for </w:t>
                            </w:r>
                            <w:r w:rsidR="00D47A73">
                              <w:rPr>
                                <w:rFonts w:ascii="Harlow Solid Italic" w:hAnsi="Harlow Solid Italic"/>
                                <w:sz w:val="21"/>
                                <w:szCs w:val="21"/>
                              </w:rPr>
                              <w:t>Havana Nights</w:t>
                            </w:r>
                            <w:r w:rsidRPr="00CF7093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 xml:space="preserve"> are due by </w:t>
                            </w:r>
                            <w:r w:rsidR="004C0670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 xml:space="preserve">January </w:t>
                            </w:r>
                            <w:r w:rsidR="004C0670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>16th</w:t>
                            </w:r>
                            <w:bookmarkStart w:id="0" w:name="_GoBack"/>
                            <w:bookmarkEnd w:id="0"/>
                            <w:r w:rsidRPr="00CF7093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 xml:space="preserve">. Questions? Please contact </w:t>
                            </w:r>
                            <w:r w:rsidR="00D47A73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>Jennifer Anderson</w:t>
                            </w:r>
                            <w:r w:rsidRPr="00CF7093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 xml:space="preserve"> at </w:t>
                            </w:r>
                            <w:hyperlink r:id="rId8" w:history="1">
                              <w:r w:rsidR="001D7D70" w:rsidRPr="00253784">
                                <w:rPr>
                                  <w:rStyle w:val="Hyperlink"/>
                                  <w:rFonts w:ascii="Quicksand Book" w:hAnsi="Quicksand Book"/>
                                  <w:sz w:val="21"/>
                                  <w:szCs w:val="21"/>
                                </w:rPr>
                                <w:t>janderson@phillfoundation.org</w:t>
                              </w:r>
                            </w:hyperlink>
                            <w:r w:rsidRPr="00CF7093">
                              <w:rPr>
                                <w:rFonts w:ascii="Quicksand Book" w:hAnsi="Quicksand Book"/>
                                <w:sz w:val="21"/>
                                <w:szCs w:val="21"/>
                              </w:rPr>
                              <w:t xml:space="preserve"> or (541) 736-0759.</w:t>
                            </w:r>
                          </w:p>
                          <w:p w14:paraId="4C980F60" w14:textId="77777777" w:rsidR="006427E4" w:rsidRDefault="006427E4" w:rsidP="006427E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0251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106.95pt;width:537.75pt;height:37.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" stroked="f">
                <v:textbox>
                  <w:txbxContent>
                    <w:p w14:paraId="1C24D8A6" w14:textId="059FB055" w:rsidR="006427E4" w:rsidRPr="00CF7093" w:rsidRDefault="006427E4" w:rsidP="006427E4">
                      <w:pPr>
                        <w:jc w:val="center"/>
                        <w:rPr>
                          <w:rFonts w:ascii="Quicksand Book" w:hAnsi="Quicksand Book"/>
                          <w:sz w:val="21"/>
                          <w:szCs w:val="21"/>
                        </w:rPr>
                      </w:pPr>
                      <w:r w:rsidRPr="00CF7093">
                        <w:rPr>
                          <w:rFonts w:ascii="Quicksand Book" w:hAnsi="Quicksand Book"/>
                          <w:sz w:val="21"/>
                          <w:szCs w:val="21"/>
                        </w:rPr>
                        <w:t xml:space="preserve">Sponsorships commitments for </w:t>
                      </w:r>
                      <w:r w:rsidR="00D47A73">
                        <w:rPr>
                          <w:rFonts w:ascii="Harlow Solid Italic" w:hAnsi="Harlow Solid Italic"/>
                          <w:sz w:val="21"/>
                          <w:szCs w:val="21"/>
                        </w:rPr>
                        <w:t>Havana Nights</w:t>
                      </w:r>
                      <w:r w:rsidRPr="00CF7093">
                        <w:rPr>
                          <w:rFonts w:ascii="Quicksand Book" w:hAnsi="Quicksand Book"/>
                          <w:sz w:val="21"/>
                          <w:szCs w:val="21"/>
                        </w:rPr>
                        <w:t xml:space="preserve"> are due by </w:t>
                      </w:r>
                      <w:r w:rsidR="004C0670">
                        <w:rPr>
                          <w:rFonts w:ascii="Quicksand Book" w:hAnsi="Quicksand Book"/>
                          <w:sz w:val="21"/>
                          <w:szCs w:val="21"/>
                        </w:rPr>
                        <w:t xml:space="preserve">January </w:t>
                      </w:r>
                      <w:r w:rsidR="004C0670">
                        <w:rPr>
                          <w:rFonts w:ascii="Quicksand Book" w:hAnsi="Quicksand Book"/>
                          <w:sz w:val="21"/>
                          <w:szCs w:val="21"/>
                        </w:rPr>
                        <w:t>16th</w:t>
                      </w:r>
                      <w:bookmarkStart w:id="1" w:name="_GoBack"/>
                      <w:bookmarkEnd w:id="1"/>
                      <w:r w:rsidRPr="00CF7093">
                        <w:rPr>
                          <w:rFonts w:ascii="Quicksand Book" w:hAnsi="Quicksand Book"/>
                          <w:sz w:val="21"/>
                          <w:szCs w:val="21"/>
                        </w:rPr>
                        <w:t xml:space="preserve">. Questions? Please contact </w:t>
                      </w:r>
                      <w:r w:rsidR="00D47A73">
                        <w:rPr>
                          <w:rFonts w:ascii="Quicksand Book" w:hAnsi="Quicksand Book"/>
                          <w:sz w:val="21"/>
                          <w:szCs w:val="21"/>
                        </w:rPr>
                        <w:t>Jennifer Anderson</w:t>
                      </w:r>
                      <w:r w:rsidRPr="00CF7093">
                        <w:rPr>
                          <w:rFonts w:ascii="Quicksand Book" w:hAnsi="Quicksand Book"/>
                          <w:sz w:val="21"/>
                          <w:szCs w:val="21"/>
                        </w:rPr>
                        <w:t xml:space="preserve"> at </w:t>
                      </w:r>
                      <w:hyperlink r:id="rId9" w:history="1">
                        <w:r w:rsidR="001D7D70" w:rsidRPr="00253784">
                          <w:rPr>
                            <w:rStyle w:val="Hyperlink"/>
                            <w:rFonts w:ascii="Quicksand Book" w:hAnsi="Quicksand Book"/>
                            <w:sz w:val="21"/>
                            <w:szCs w:val="21"/>
                          </w:rPr>
                          <w:t>janderson@phillfoundation.org</w:t>
                        </w:r>
                      </w:hyperlink>
                      <w:r w:rsidRPr="00CF7093">
                        <w:rPr>
                          <w:rFonts w:ascii="Quicksand Book" w:hAnsi="Quicksand Book"/>
                          <w:sz w:val="21"/>
                          <w:szCs w:val="21"/>
                        </w:rPr>
                        <w:t xml:space="preserve"> or (541) 736-0759.</w:t>
                      </w:r>
                    </w:p>
                    <w:p w14:paraId="4C980F60" w14:textId="77777777" w:rsidR="006427E4" w:rsidRDefault="006427E4" w:rsidP="006427E4"/>
                  </w:txbxContent>
                </v:textbox>
                <w10:wrap type="square" anchorx="margin"/>
              </v:shape>
            </w:pict>
          </mc:Fallback>
        </mc:AlternateContent>
      </w:r>
      <w:r w:rsidR="000B64ED" w:rsidRPr="0016462D">
        <w:rPr>
          <w:rFonts w:ascii="Quicksand Bold" w:hAnsi="Quicksand Bold"/>
          <w:b/>
          <w:sz w:val="21"/>
          <w:szCs w:val="21"/>
        </w:rPr>
        <w:t>Auction Software Sponsor $1,500 (only 1)</w:t>
      </w:r>
      <w:r w:rsidR="000B64ED" w:rsidRPr="0016462D">
        <w:rPr>
          <w:rFonts w:ascii="Quicksand Book" w:hAnsi="Quicksand Book"/>
          <w:sz w:val="21"/>
          <w:szCs w:val="21"/>
        </w:rPr>
        <w:br/>
        <w:t>Logo on registration table banner</w:t>
      </w:r>
      <w:r w:rsidR="00550D38">
        <w:rPr>
          <w:rFonts w:ascii="Quicksand Book" w:hAnsi="Quicksand Book"/>
          <w:sz w:val="21"/>
          <w:szCs w:val="21"/>
        </w:rPr>
        <w:br/>
        <w:t>Logo on check-out receipts</w:t>
      </w:r>
      <w:r w:rsidR="000B64ED" w:rsidRPr="0016462D">
        <w:rPr>
          <w:rFonts w:ascii="Quicksand Book" w:hAnsi="Quicksand Book"/>
          <w:sz w:val="21"/>
          <w:szCs w:val="21"/>
        </w:rPr>
        <w:br/>
        <w:t>Quarter page logo ad in event program</w:t>
      </w:r>
      <w:r w:rsidR="000B64ED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B64ED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320520">
        <w:rPr>
          <w:rFonts w:ascii="Quicksand Book" w:hAnsi="Quicksand Book"/>
          <w:sz w:val="21"/>
          <w:szCs w:val="21"/>
        </w:rPr>
        <w:br/>
      </w:r>
      <w:r w:rsidR="000B64ED" w:rsidRPr="0016462D">
        <w:rPr>
          <w:rFonts w:ascii="Quicksand Book" w:hAnsi="Quicksand Book"/>
          <w:sz w:val="21"/>
          <w:szCs w:val="21"/>
        </w:rPr>
        <w:t xml:space="preserve">Logo on PHEF website with link to sponsor’s   </w:t>
      </w:r>
      <w:r w:rsidR="00550D38">
        <w:rPr>
          <w:rFonts w:ascii="Quicksand Book" w:hAnsi="Quicksand Book"/>
          <w:sz w:val="21"/>
          <w:szCs w:val="21"/>
        </w:rPr>
        <w:br/>
        <w:t>6 event tickets</w:t>
      </w:r>
    </w:p>
    <w:p w14:paraId="5AEBFC2F" w14:textId="77777777" w:rsidR="00727692" w:rsidRDefault="00727692" w:rsidP="000B64ED">
      <w:pPr>
        <w:spacing w:line="240" w:lineRule="auto"/>
        <w:rPr>
          <w:rFonts w:ascii="Quicksand Book" w:hAnsi="Quicksand Book"/>
          <w:sz w:val="21"/>
          <w:szCs w:val="21"/>
        </w:rPr>
      </w:pPr>
    </w:p>
    <w:p w14:paraId="2A369076" w14:textId="77777777" w:rsidR="00320520" w:rsidRDefault="00320520" w:rsidP="000B64ED">
      <w:pPr>
        <w:spacing w:line="240" w:lineRule="auto"/>
        <w:rPr>
          <w:rFonts w:ascii="Quicksand Book" w:hAnsi="Quicksand Book"/>
          <w:sz w:val="21"/>
          <w:szCs w:val="21"/>
        </w:rPr>
      </w:pPr>
    </w:p>
    <w:p w14:paraId="0A50BC3D" w14:textId="77777777" w:rsidR="00320520" w:rsidRDefault="00320520" w:rsidP="000B64ED">
      <w:pPr>
        <w:spacing w:line="240" w:lineRule="auto"/>
        <w:rPr>
          <w:rFonts w:ascii="Quicksand Book" w:hAnsi="Quicksand Book"/>
          <w:sz w:val="21"/>
          <w:szCs w:val="21"/>
        </w:rPr>
      </w:pPr>
    </w:p>
    <w:p w14:paraId="56521A92" w14:textId="77777777" w:rsidR="00320520" w:rsidRDefault="00320520" w:rsidP="000B64ED">
      <w:pPr>
        <w:spacing w:line="240" w:lineRule="auto"/>
        <w:rPr>
          <w:rFonts w:ascii="Quicksand Book" w:hAnsi="Quicksand Book"/>
          <w:sz w:val="21"/>
          <w:szCs w:val="21"/>
        </w:rPr>
      </w:pPr>
    </w:p>
    <w:p w14:paraId="26D22589" w14:textId="77777777" w:rsidR="00550D38" w:rsidRDefault="00550D38" w:rsidP="000B64ED">
      <w:pPr>
        <w:spacing w:line="240" w:lineRule="auto"/>
        <w:rPr>
          <w:rFonts w:ascii="Quicksand Book" w:hAnsi="Quicksand Book"/>
          <w:sz w:val="21"/>
          <w:szCs w:val="21"/>
        </w:rPr>
      </w:pPr>
    </w:p>
    <w:p w14:paraId="66F6D215" w14:textId="77777777" w:rsidR="00550D38" w:rsidRDefault="00550D38" w:rsidP="000B64ED">
      <w:pPr>
        <w:spacing w:line="240" w:lineRule="auto"/>
        <w:rPr>
          <w:rFonts w:ascii="Quicksand Book" w:hAnsi="Quicksand Book"/>
          <w:sz w:val="21"/>
          <w:szCs w:val="21"/>
        </w:rPr>
      </w:pPr>
    </w:p>
    <w:p w14:paraId="25E65D40" w14:textId="77777777" w:rsidR="00550D38" w:rsidRDefault="00550D38" w:rsidP="000B64ED">
      <w:pPr>
        <w:spacing w:line="240" w:lineRule="auto"/>
        <w:rPr>
          <w:rFonts w:ascii="Quicksand Book" w:hAnsi="Quicksand Book"/>
          <w:sz w:val="21"/>
          <w:szCs w:val="21"/>
        </w:rPr>
      </w:pPr>
    </w:p>
    <w:p w14:paraId="11943020" w14:textId="77777777" w:rsidR="000B64ED" w:rsidRPr="000F1BF5" w:rsidRDefault="00E459B6" w:rsidP="000B64ED">
      <w:pPr>
        <w:spacing w:line="240" w:lineRule="auto"/>
        <w:rPr>
          <w:rFonts w:ascii="Quicksand Bold" w:hAnsi="Quicksand Bold"/>
          <w:b/>
          <w:sz w:val="21"/>
          <w:szCs w:val="21"/>
        </w:rPr>
      </w:pPr>
      <w:r>
        <w:rPr>
          <w:rFonts w:ascii="Quicksand Bold" w:hAnsi="Quicksand Bold"/>
          <w:b/>
          <w:sz w:val="21"/>
          <w:szCs w:val="21"/>
        </w:rPr>
        <w:br/>
      </w:r>
      <w:r w:rsidR="000B64ED" w:rsidRPr="0016462D">
        <w:rPr>
          <w:rFonts w:ascii="Quicksand Bold" w:hAnsi="Quicksand Bold"/>
          <w:b/>
          <w:sz w:val="21"/>
          <w:szCs w:val="21"/>
        </w:rPr>
        <w:t>Paddle Raise Sponsor</w:t>
      </w:r>
      <w:r w:rsidR="000B64ED" w:rsidRPr="0016462D">
        <w:rPr>
          <w:rFonts w:ascii="Quicksand Bold" w:hAnsi="Quicksand Bold"/>
          <w:sz w:val="21"/>
          <w:szCs w:val="21"/>
        </w:rPr>
        <w:t xml:space="preserve"> </w:t>
      </w:r>
      <w:r w:rsidR="000B64ED" w:rsidRPr="0016462D">
        <w:rPr>
          <w:rFonts w:ascii="Quicksand Bold" w:hAnsi="Quicksand Bold"/>
          <w:b/>
          <w:sz w:val="21"/>
          <w:szCs w:val="21"/>
        </w:rPr>
        <w:t>$1,500 (only 1)</w:t>
      </w:r>
      <w:r w:rsidR="000B64ED" w:rsidRPr="0016462D">
        <w:rPr>
          <w:rFonts w:ascii="Quicksand Book" w:hAnsi="Quicksand Book"/>
          <w:sz w:val="21"/>
          <w:szCs w:val="21"/>
        </w:rPr>
        <w:br/>
        <w:t>Logo on sponsor banner</w:t>
      </w:r>
      <w:r w:rsidR="00550D38">
        <w:rPr>
          <w:rFonts w:ascii="Quicksand Book" w:hAnsi="Quicksand Book"/>
          <w:sz w:val="21"/>
          <w:szCs w:val="21"/>
        </w:rPr>
        <w:br/>
        <w:t>Logo on paddles for paddle raise</w:t>
      </w:r>
      <w:r w:rsidR="000B64ED" w:rsidRPr="0016462D">
        <w:rPr>
          <w:rFonts w:ascii="Quicksand Book" w:hAnsi="Quicksand Book"/>
          <w:sz w:val="21"/>
          <w:szCs w:val="21"/>
        </w:rPr>
        <w:br/>
        <w:t>Quarter page logo ad in event program</w:t>
      </w:r>
      <w:r w:rsidR="000B64ED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B64ED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  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="000B64ED" w:rsidRPr="0016462D">
        <w:rPr>
          <w:rFonts w:ascii="Quicksand Book" w:hAnsi="Quicksand Book"/>
          <w:sz w:val="21"/>
          <w:szCs w:val="21"/>
        </w:rPr>
        <w:br/>
        <w:t>6 event tickets</w:t>
      </w:r>
    </w:p>
    <w:p w14:paraId="7D070739" w14:textId="77777777" w:rsidR="000B64ED" w:rsidRPr="0016462D" w:rsidRDefault="000B64ED" w:rsidP="000B64ED">
      <w:pPr>
        <w:spacing w:line="240" w:lineRule="auto"/>
        <w:rPr>
          <w:rFonts w:ascii="Quicksand Book" w:hAnsi="Quicksand Book"/>
          <w:b/>
          <w:sz w:val="21"/>
          <w:szCs w:val="21"/>
        </w:rPr>
      </w:pPr>
      <w:r w:rsidRPr="009441FF">
        <w:rPr>
          <w:rFonts w:ascii="Quicksand Bold" w:hAnsi="Quicksand Bold"/>
          <w:b/>
          <w:strike/>
          <w:color w:val="C00000"/>
          <w:sz w:val="21"/>
          <w:szCs w:val="21"/>
        </w:rPr>
        <w:t>Photo Booth</w:t>
      </w:r>
      <w:r w:rsidRPr="009441FF">
        <w:rPr>
          <w:rFonts w:ascii="Quicksand Book" w:hAnsi="Quicksand Book"/>
          <w:b/>
          <w:strike/>
          <w:color w:val="C00000"/>
          <w:sz w:val="21"/>
          <w:szCs w:val="21"/>
        </w:rPr>
        <w:t xml:space="preserve"> </w:t>
      </w:r>
      <w:r w:rsidRPr="009441FF">
        <w:rPr>
          <w:rFonts w:ascii="Quicksand Bold" w:hAnsi="Quicksand Bold"/>
          <w:b/>
          <w:strike/>
          <w:color w:val="C00000"/>
          <w:sz w:val="21"/>
          <w:szCs w:val="21"/>
        </w:rPr>
        <w:t>Sponsor $1,500 (only 1)</w:t>
      </w:r>
      <w:r w:rsidR="009441FF">
        <w:rPr>
          <w:rFonts w:ascii="Quicksand Book" w:hAnsi="Quicksand Book"/>
          <w:sz w:val="21"/>
          <w:szCs w:val="21"/>
        </w:rPr>
        <w:t xml:space="preserve"> </w:t>
      </w:r>
      <w:r w:rsidR="009441FF" w:rsidRPr="009441FF">
        <w:rPr>
          <w:rFonts w:ascii="Quicksand Bold" w:hAnsi="Quicksand Bold"/>
          <w:b/>
          <w:color w:val="C00000"/>
          <w:sz w:val="21"/>
          <w:szCs w:val="21"/>
        </w:rPr>
        <w:t>Sold</w:t>
      </w:r>
      <w:r w:rsidRPr="009441FF">
        <w:rPr>
          <w:rFonts w:ascii="Quicksand Book" w:hAnsi="Quicksand Book"/>
          <w:sz w:val="21"/>
          <w:szCs w:val="21"/>
        </w:rPr>
        <w:br/>
      </w:r>
      <w:r w:rsidRPr="0016462D">
        <w:rPr>
          <w:rFonts w:ascii="Quicksand Book" w:hAnsi="Quicksand Book"/>
          <w:sz w:val="21"/>
          <w:szCs w:val="21"/>
        </w:rPr>
        <w:t>Logo on photo booth banner</w:t>
      </w:r>
      <w:r w:rsidR="00550D38">
        <w:rPr>
          <w:rFonts w:ascii="Quicksand Book" w:hAnsi="Quicksand Book"/>
          <w:sz w:val="21"/>
          <w:szCs w:val="21"/>
        </w:rPr>
        <w:br/>
        <w:t>Logo on photo strips</w:t>
      </w:r>
      <w:r w:rsidRPr="0016462D">
        <w:rPr>
          <w:rFonts w:ascii="Quicksand Book" w:hAnsi="Quicksand Book"/>
          <w:sz w:val="21"/>
          <w:szCs w:val="21"/>
        </w:rPr>
        <w:br/>
        <w:t>Quarter page logo ad in event program</w:t>
      </w:r>
      <w:r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</w:t>
      </w:r>
      <w:r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Pr="0016462D">
        <w:rPr>
          <w:rFonts w:ascii="Quicksand Book" w:hAnsi="Quicksand Book"/>
          <w:sz w:val="21"/>
          <w:szCs w:val="21"/>
        </w:rPr>
        <w:br/>
        <w:t>6 event tickets</w:t>
      </w:r>
    </w:p>
    <w:p w14:paraId="11AD207A" w14:textId="77777777" w:rsidR="000B64ED" w:rsidRPr="0016462D" w:rsidRDefault="00163E62" w:rsidP="000B64ED">
      <w:pPr>
        <w:spacing w:line="240" w:lineRule="auto"/>
        <w:rPr>
          <w:rFonts w:ascii="Quicksand Book" w:hAnsi="Quicksand Book"/>
          <w:sz w:val="21"/>
          <w:szCs w:val="21"/>
        </w:rPr>
      </w:pPr>
      <w:r>
        <w:rPr>
          <w:rFonts w:ascii="Quicksand Bold" w:hAnsi="Quicksand Bold"/>
          <w:b/>
          <w:sz w:val="21"/>
          <w:szCs w:val="21"/>
        </w:rPr>
        <w:t>King of Clubs</w:t>
      </w:r>
      <w:r w:rsidR="000F1BF5">
        <w:rPr>
          <w:rFonts w:ascii="Quicksand Bold" w:hAnsi="Quicksand Bold"/>
          <w:b/>
          <w:sz w:val="21"/>
          <w:szCs w:val="21"/>
        </w:rPr>
        <w:t xml:space="preserve"> </w:t>
      </w:r>
      <w:r w:rsidR="000B64ED" w:rsidRPr="0016462D">
        <w:rPr>
          <w:rFonts w:ascii="Quicksand Bold" w:hAnsi="Quicksand Bold"/>
          <w:b/>
          <w:sz w:val="21"/>
          <w:szCs w:val="21"/>
        </w:rPr>
        <w:t>Sponsor $1,000</w:t>
      </w:r>
      <w:r w:rsidR="000B64ED" w:rsidRPr="0016462D">
        <w:rPr>
          <w:rFonts w:ascii="Quicksand Book" w:hAnsi="Quicksand Book"/>
          <w:b/>
          <w:sz w:val="21"/>
          <w:szCs w:val="21"/>
        </w:rPr>
        <w:br/>
      </w:r>
      <w:r w:rsidR="000B64ED" w:rsidRPr="0016462D">
        <w:rPr>
          <w:rFonts w:ascii="Quicksand Book" w:hAnsi="Quicksand Book"/>
          <w:sz w:val="21"/>
          <w:szCs w:val="21"/>
        </w:rPr>
        <w:t>Logo on sponsor banner</w:t>
      </w:r>
      <w:r w:rsidR="000B64ED" w:rsidRPr="0016462D">
        <w:rPr>
          <w:rFonts w:ascii="Quicksand Book" w:hAnsi="Quicksand Book"/>
          <w:sz w:val="21"/>
          <w:szCs w:val="21"/>
        </w:rPr>
        <w:br/>
        <w:t>Quarter page logo ad in event program</w:t>
      </w:r>
      <w:r w:rsidR="000B64ED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B64ED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="000B64ED" w:rsidRPr="0016462D">
        <w:rPr>
          <w:rFonts w:ascii="Quicksand Book" w:hAnsi="Quicksand Book"/>
          <w:sz w:val="21"/>
          <w:szCs w:val="21"/>
        </w:rPr>
        <w:br/>
        <w:t>6 event tickets</w:t>
      </w:r>
      <w:r w:rsidR="000B64ED" w:rsidRPr="0016462D">
        <w:rPr>
          <w:rFonts w:ascii="Quicksand Book" w:hAnsi="Quicksand Book"/>
          <w:b/>
          <w:sz w:val="21"/>
          <w:szCs w:val="21"/>
        </w:rPr>
        <w:t xml:space="preserve"> </w:t>
      </w:r>
      <w:r w:rsidR="000B64ED" w:rsidRPr="0016462D">
        <w:rPr>
          <w:rFonts w:ascii="Quicksand Book" w:hAnsi="Quicksand Book"/>
          <w:b/>
          <w:sz w:val="21"/>
          <w:szCs w:val="21"/>
        </w:rPr>
        <w:br/>
      </w:r>
      <w:r w:rsidR="000B64ED" w:rsidRPr="0016462D">
        <w:rPr>
          <w:rFonts w:ascii="Quicksand Book" w:hAnsi="Quicksand Book"/>
          <w:b/>
          <w:sz w:val="21"/>
          <w:szCs w:val="21"/>
        </w:rPr>
        <w:br/>
      </w:r>
      <w:r>
        <w:rPr>
          <w:rFonts w:ascii="Quicksand Bold" w:hAnsi="Quicksand Bold"/>
          <w:b/>
          <w:sz w:val="21"/>
          <w:szCs w:val="21"/>
        </w:rPr>
        <w:t>Queen of Hearts Dinner</w:t>
      </w:r>
      <w:r w:rsidR="000F1BF5">
        <w:rPr>
          <w:rFonts w:ascii="Quicksand Bold" w:hAnsi="Quicksand Bold"/>
          <w:b/>
          <w:sz w:val="21"/>
          <w:szCs w:val="21"/>
        </w:rPr>
        <w:t xml:space="preserve"> </w:t>
      </w:r>
      <w:r w:rsidR="000B64ED" w:rsidRPr="0016462D">
        <w:rPr>
          <w:rFonts w:ascii="Quicksand Bold" w:hAnsi="Quicksand Bold"/>
          <w:b/>
          <w:sz w:val="21"/>
          <w:szCs w:val="21"/>
        </w:rPr>
        <w:t>Sponsor $500</w:t>
      </w:r>
      <w:r w:rsidR="000B64ED" w:rsidRPr="0016462D">
        <w:rPr>
          <w:rFonts w:ascii="Quicksand Book" w:hAnsi="Quicksand Book"/>
          <w:b/>
          <w:sz w:val="21"/>
          <w:szCs w:val="21"/>
        </w:rPr>
        <w:br/>
      </w:r>
      <w:r w:rsidR="000B64ED" w:rsidRPr="0016462D">
        <w:rPr>
          <w:rFonts w:ascii="Quicksand Book" w:hAnsi="Quicksand Book"/>
          <w:sz w:val="21"/>
          <w:szCs w:val="21"/>
        </w:rPr>
        <w:t>Logo on sponsor banner</w:t>
      </w:r>
      <w:r w:rsidR="000B64ED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B64ED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="000B64ED" w:rsidRPr="0016462D">
        <w:rPr>
          <w:rFonts w:ascii="Quicksand Book" w:hAnsi="Quicksand Book"/>
          <w:sz w:val="21"/>
          <w:szCs w:val="21"/>
        </w:rPr>
        <w:br/>
        <w:t>4 event tickets</w:t>
      </w:r>
      <w:r w:rsidR="000B64ED" w:rsidRPr="0016462D">
        <w:rPr>
          <w:rFonts w:ascii="Quicksand Book" w:hAnsi="Quicksand Book"/>
          <w:sz w:val="21"/>
          <w:szCs w:val="21"/>
        </w:rPr>
        <w:br/>
      </w:r>
      <w:r w:rsidR="000B64ED" w:rsidRPr="0016462D">
        <w:rPr>
          <w:rFonts w:ascii="Quicksand Book" w:hAnsi="Quicksand Book"/>
          <w:b/>
          <w:sz w:val="21"/>
          <w:szCs w:val="21"/>
        </w:rPr>
        <w:br/>
      </w:r>
      <w:r>
        <w:rPr>
          <w:rFonts w:ascii="Quicksand Bold" w:hAnsi="Quicksand Bold"/>
          <w:b/>
          <w:sz w:val="21"/>
          <w:szCs w:val="21"/>
        </w:rPr>
        <w:t>Jack of Diamonds</w:t>
      </w:r>
      <w:r w:rsidR="000F1BF5">
        <w:rPr>
          <w:rFonts w:ascii="Quicksand Bold" w:hAnsi="Quicksand Bold"/>
          <w:b/>
          <w:sz w:val="21"/>
          <w:szCs w:val="21"/>
        </w:rPr>
        <w:t xml:space="preserve"> </w:t>
      </w:r>
      <w:r w:rsidR="000B64ED" w:rsidRPr="0016462D">
        <w:rPr>
          <w:rFonts w:ascii="Quicksand Bold" w:hAnsi="Quicksand Bold"/>
          <w:b/>
          <w:sz w:val="21"/>
          <w:szCs w:val="21"/>
        </w:rPr>
        <w:t>Sponsor $250</w:t>
      </w:r>
      <w:r w:rsidR="000B64ED" w:rsidRPr="0016462D">
        <w:rPr>
          <w:rFonts w:ascii="Quicksand Book" w:hAnsi="Quicksand Book"/>
          <w:b/>
          <w:sz w:val="21"/>
          <w:szCs w:val="21"/>
        </w:rPr>
        <w:br/>
      </w:r>
      <w:r w:rsidR="000B64ED" w:rsidRPr="0016462D">
        <w:rPr>
          <w:rFonts w:ascii="Quicksand Book" w:hAnsi="Quicksand Book"/>
          <w:sz w:val="21"/>
          <w:szCs w:val="21"/>
        </w:rPr>
        <w:t>Logo on sponsor banner</w:t>
      </w:r>
      <w:r w:rsidR="000B64ED" w:rsidRPr="0016462D">
        <w:rPr>
          <w:rFonts w:ascii="Quicksand Book" w:hAnsi="Quicksand Book"/>
          <w:sz w:val="21"/>
          <w:szCs w:val="21"/>
        </w:rPr>
        <w:br/>
        <w:t>Verbal acknowledgement at event</w:t>
      </w:r>
      <w:r w:rsidR="000B64ED" w:rsidRPr="0016462D">
        <w:rPr>
          <w:rFonts w:ascii="Quicksand Book" w:hAnsi="Quicksand Book"/>
          <w:sz w:val="21"/>
          <w:szCs w:val="21"/>
        </w:rPr>
        <w:br/>
        <w:t>Listing in annual newsletter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Logo on PHEF website with link to sponsor’s </w:t>
      </w:r>
      <w:r w:rsidR="000B64ED" w:rsidRPr="0016462D">
        <w:rPr>
          <w:rFonts w:ascii="Quicksand Book" w:hAnsi="Quicksand Book"/>
          <w:sz w:val="21"/>
          <w:szCs w:val="21"/>
        </w:rPr>
        <w:br/>
        <w:t xml:space="preserve">  website</w:t>
      </w:r>
      <w:r w:rsidR="000B64ED" w:rsidRPr="0016462D">
        <w:rPr>
          <w:rFonts w:ascii="Quicksand Book" w:hAnsi="Quicksand Book"/>
          <w:sz w:val="21"/>
          <w:szCs w:val="21"/>
        </w:rPr>
        <w:br/>
        <w:t>2 event tickets</w:t>
      </w:r>
    </w:p>
    <w:p w14:paraId="39C3AB15" w14:textId="77777777" w:rsidR="00A157AB" w:rsidRDefault="00A157AB" w:rsidP="000B64ED"/>
    <w:sectPr w:rsidR="00A157AB" w:rsidSect="00E05060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E19353" w14:textId="77777777" w:rsidR="00365FA1" w:rsidRDefault="00365FA1" w:rsidP="000472B7">
      <w:pPr>
        <w:spacing w:after="0" w:line="240" w:lineRule="auto"/>
      </w:pPr>
      <w:r>
        <w:separator/>
      </w:r>
    </w:p>
  </w:endnote>
  <w:endnote w:type="continuationSeparator" w:id="0">
    <w:p w14:paraId="45DC28F7" w14:textId="77777777" w:rsidR="00365FA1" w:rsidRDefault="00365FA1" w:rsidP="00047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icksand Book">
    <w:panose1 w:val="02070303000000060000"/>
    <w:charset w:val="00"/>
    <w:family w:val="roman"/>
    <w:notTrueType/>
    <w:pitch w:val="variable"/>
    <w:sig w:usb0="A00000AF" w:usb1="00000008" w:usb2="00000000" w:usb3="00000000" w:csb0="00000111" w:csb1="00000000"/>
  </w:font>
  <w:font w:name="Quicksand Bold">
    <w:panose1 w:val="00000000000000000000"/>
    <w:charset w:val="00"/>
    <w:family w:val="modern"/>
    <w:notTrueType/>
    <w:pitch w:val="variable"/>
    <w:sig w:usb0="800000AF" w:usb1="00000008" w:usb2="00000000" w:usb3="00000000" w:csb0="00000011" w:csb1="00000000"/>
  </w:font>
  <w:font w:name="Harlow Solid Italic">
    <w:altName w:val="Trebuchet MS"/>
    <w:charset w:val="00"/>
    <w:family w:val="decorative"/>
    <w:pitch w:val="variable"/>
    <w:sig w:usb0="00000003" w:usb1="00000000" w:usb2="00000000" w:usb3="00000000" w:csb0="00000001" w:csb1="00000000"/>
  </w:font>
  <w:font w:name="Quicksand Bold Oblique">
    <w:panose1 w:val="00000000000000000000"/>
    <w:charset w:val="00"/>
    <w:family w:val="modern"/>
    <w:notTrueType/>
    <w:pitch w:val="variable"/>
    <w:sig w:usb0="800000AF" w:usb1="00000008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FEAB5" w14:textId="77777777" w:rsidR="00365FA1" w:rsidRDefault="00365FA1" w:rsidP="000472B7">
      <w:pPr>
        <w:spacing w:after="0" w:line="240" w:lineRule="auto"/>
      </w:pPr>
      <w:r>
        <w:separator/>
      </w:r>
    </w:p>
  </w:footnote>
  <w:footnote w:type="continuationSeparator" w:id="0">
    <w:p w14:paraId="0A72CD46" w14:textId="77777777" w:rsidR="00365FA1" w:rsidRDefault="00365FA1" w:rsidP="000472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DY2NTUysTQ0tzBT0lEKTi0uzszPAymwrAUAvtnL6SwAAAA="/>
  </w:docVars>
  <w:rsids>
    <w:rsidRoot w:val="000472B7"/>
    <w:rsid w:val="000027FB"/>
    <w:rsid w:val="000472B7"/>
    <w:rsid w:val="000B64ED"/>
    <w:rsid w:val="000F1BF5"/>
    <w:rsid w:val="00111354"/>
    <w:rsid w:val="00156158"/>
    <w:rsid w:val="00163E62"/>
    <w:rsid w:val="0016462D"/>
    <w:rsid w:val="0017522C"/>
    <w:rsid w:val="001A79C3"/>
    <w:rsid w:val="001D7D70"/>
    <w:rsid w:val="00203500"/>
    <w:rsid w:val="00233A9C"/>
    <w:rsid w:val="00263332"/>
    <w:rsid w:val="00320520"/>
    <w:rsid w:val="00365FA1"/>
    <w:rsid w:val="00383D18"/>
    <w:rsid w:val="004C0670"/>
    <w:rsid w:val="004E45F3"/>
    <w:rsid w:val="00550D38"/>
    <w:rsid w:val="00640D2F"/>
    <w:rsid w:val="006427E4"/>
    <w:rsid w:val="00667233"/>
    <w:rsid w:val="00697535"/>
    <w:rsid w:val="00707193"/>
    <w:rsid w:val="00727692"/>
    <w:rsid w:val="007564A0"/>
    <w:rsid w:val="00796B29"/>
    <w:rsid w:val="007C44D9"/>
    <w:rsid w:val="007D3D80"/>
    <w:rsid w:val="00804E15"/>
    <w:rsid w:val="00840D97"/>
    <w:rsid w:val="008F2B07"/>
    <w:rsid w:val="00901B99"/>
    <w:rsid w:val="009441FF"/>
    <w:rsid w:val="00956AF5"/>
    <w:rsid w:val="00990990"/>
    <w:rsid w:val="009B621D"/>
    <w:rsid w:val="00A049FD"/>
    <w:rsid w:val="00A157AB"/>
    <w:rsid w:val="00B2685D"/>
    <w:rsid w:val="00B32B05"/>
    <w:rsid w:val="00B73479"/>
    <w:rsid w:val="00B95B8A"/>
    <w:rsid w:val="00C24C46"/>
    <w:rsid w:val="00CA4B06"/>
    <w:rsid w:val="00D4680D"/>
    <w:rsid w:val="00D47A73"/>
    <w:rsid w:val="00D61405"/>
    <w:rsid w:val="00E01512"/>
    <w:rsid w:val="00E05060"/>
    <w:rsid w:val="00E40283"/>
    <w:rsid w:val="00E459B6"/>
    <w:rsid w:val="00EA5173"/>
    <w:rsid w:val="00EA5F17"/>
    <w:rsid w:val="00F53626"/>
    <w:rsid w:val="00FA1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BD232"/>
  <w15:chartTrackingRefBased/>
  <w15:docId w15:val="{20BF1707-FEC5-4D64-B2D6-8A03E2F1A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72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7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2B7"/>
  </w:style>
  <w:style w:type="paragraph" w:styleId="Footer">
    <w:name w:val="footer"/>
    <w:basedOn w:val="Normal"/>
    <w:link w:val="FooterChar"/>
    <w:uiPriority w:val="99"/>
    <w:unhideWhenUsed/>
    <w:rsid w:val="00047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2B7"/>
  </w:style>
  <w:style w:type="character" w:styleId="Hyperlink">
    <w:name w:val="Hyperlink"/>
    <w:basedOn w:val="DefaultParagraphFont"/>
    <w:uiPriority w:val="99"/>
    <w:unhideWhenUsed/>
    <w:rsid w:val="000B64E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A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AF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47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derson@phill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anderson@phill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142AD3-941E-4A62-8523-069325EBE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ukowski</dc:creator>
  <cp:keywords/>
  <dc:description/>
  <cp:lastModifiedBy>Jennifer Anderson</cp:lastModifiedBy>
  <cp:revision>4</cp:revision>
  <cp:lastPrinted>2018-11-09T19:11:00Z</cp:lastPrinted>
  <dcterms:created xsi:type="dcterms:W3CDTF">2018-11-09T19:29:00Z</dcterms:created>
  <dcterms:modified xsi:type="dcterms:W3CDTF">2019-01-10T04:54:00Z</dcterms:modified>
</cp:coreProperties>
</file>